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981CCE" w14:textId="3C6A2EBC" w:rsidR="009B4EC6" w:rsidRPr="009B4EC6" w:rsidRDefault="009B4EC6" w:rsidP="009B4EC6">
      <w:pPr>
        <w:jc w:val="center"/>
        <w:rPr>
          <w:b/>
          <w:bCs/>
          <w:sz w:val="36"/>
          <w:szCs w:val="36"/>
        </w:rPr>
      </w:pPr>
      <w:bookmarkStart w:id="0" w:name="_Toc165497153"/>
      <w:r w:rsidRPr="009B4EC6">
        <w:rPr>
          <w:b/>
          <w:bCs/>
          <w:sz w:val="36"/>
          <w:szCs w:val="36"/>
        </w:rPr>
        <w:t xml:space="preserve">W.L.T.N. </w:t>
      </w:r>
      <w:proofErr w:type="spellStart"/>
      <w:proofErr w:type="gramStart"/>
      <w:r w:rsidRPr="009B4EC6">
        <w:rPr>
          <w:b/>
          <w:bCs/>
          <w:sz w:val="36"/>
          <w:szCs w:val="36"/>
        </w:rPr>
        <w:t>Thatsarani</w:t>
      </w:r>
      <w:proofErr w:type="spellEnd"/>
      <w:r w:rsidRPr="009B4EC6">
        <w:rPr>
          <w:b/>
          <w:bCs/>
          <w:sz w:val="36"/>
          <w:szCs w:val="36"/>
        </w:rPr>
        <w:t xml:space="preserve">  28262</w:t>
      </w:r>
      <w:proofErr w:type="gramEnd"/>
      <w:r w:rsidRPr="009B4EC6">
        <w:rPr>
          <w:b/>
          <w:bCs/>
          <w:sz w:val="36"/>
          <w:szCs w:val="36"/>
        </w:rPr>
        <w:t xml:space="preserve"> project diary</w:t>
      </w:r>
      <w:bookmarkEnd w:id="0"/>
    </w:p>
    <w:p w14:paraId="15572E6A" w14:textId="77777777" w:rsidR="009B4EC6" w:rsidRDefault="009B4EC6" w:rsidP="00847D77">
      <w:pPr>
        <w:rPr>
          <w:b/>
          <w:sz w:val="28"/>
          <w:szCs w:val="28"/>
        </w:rPr>
      </w:pPr>
    </w:p>
    <w:p w14:paraId="36850EE4" w14:textId="195963D2" w:rsidR="00A06FC5" w:rsidRPr="0082363F" w:rsidRDefault="00A06FC5" w:rsidP="00847D77">
      <w:pPr>
        <w:rPr>
          <w:b/>
          <w:sz w:val="28"/>
          <w:szCs w:val="28"/>
        </w:rPr>
      </w:pPr>
      <w:r w:rsidRPr="0082363F">
        <w:rPr>
          <w:b/>
          <w:sz w:val="28"/>
          <w:szCs w:val="28"/>
        </w:rPr>
        <w:t>Week 01</w:t>
      </w:r>
    </w:p>
    <w:p w14:paraId="29990AC9" w14:textId="77777777" w:rsidR="00847D77" w:rsidRPr="0082363F" w:rsidRDefault="00271014" w:rsidP="00847D77">
      <w:pPr>
        <w:rPr>
          <w:sz w:val="20"/>
          <w:szCs w:val="20"/>
        </w:rPr>
      </w:pPr>
      <w:r w:rsidRPr="0082363F">
        <w:rPr>
          <w:sz w:val="20"/>
          <w:szCs w:val="20"/>
        </w:rPr>
        <w:t xml:space="preserve">My part in this project is </w:t>
      </w:r>
      <w:proofErr w:type="spellStart"/>
      <w:r w:rsidRPr="0082363F">
        <w:rPr>
          <w:sz w:val="20"/>
          <w:szCs w:val="20"/>
        </w:rPr>
        <w:t>prouduct</w:t>
      </w:r>
      <w:proofErr w:type="spellEnd"/>
      <w:r w:rsidRPr="0082363F">
        <w:rPr>
          <w:sz w:val="20"/>
          <w:szCs w:val="20"/>
        </w:rPr>
        <w:t xml:space="preserve"> parts. After we shared the parts work, I started on April 15.</w:t>
      </w:r>
      <w:r w:rsidR="00394E9B" w:rsidRPr="0082363F">
        <w:rPr>
          <w:sz w:val="20"/>
          <w:szCs w:val="20"/>
        </w:rPr>
        <w:t xml:space="preserve"> I have prepared the necessary </w:t>
      </w:r>
      <w:proofErr w:type="spellStart"/>
      <w:r w:rsidR="00394E9B" w:rsidRPr="0082363F">
        <w:rPr>
          <w:sz w:val="20"/>
          <w:szCs w:val="20"/>
        </w:rPr>
        <w:t>softwares</w:t>
      </w:r>
      <w:proofErr w:type="spellEnd"/>
      <w:r w:rsidR="00394E9B" w:rsidRPr="0082363F">
        <w:rPr>
          <w:sz w:val="20"/>
          <w:szCs w:val="20"/>
        </w:rPr>
        <w:t>.</w:t>
      </w:r>
    </w:p>
    <w:p w14:paraId="6F3F7F35" w14:textId="77777777" w:rsidR="00A06FC5" w:rsidRPr="0082363F" w:rsidRDefault="00A06FC5" w:rsidP="00847D77">
      <w:pPr>
        <w:rPr>
          <w:sz w:val="20"/>
          <w:szCs w:val="20"/>
        </w:rPr>
      </w:pPr>
    </w:p>
    <w:p w14:paraId="72000B50" w14:textId="77777777" w:rsidR="00D03FC3" w:rsidRPr="0082363F" w:rsidRDefault="00847D77" w:rsidP="00847D77">
      <w:pPr>
        <w:rPr>
          <w:b/>
          <w:sz w:val="20"/>
          <w:szCs w:val="20"/>
        </w:rPr>
      </w:pPr>
      <w:r w:rsidRPr="0082363F">
        <w:rPr>
          <w:b/>
          <w:sz w:val="20"/>
          <w:szCs w:val="20"/>
        </w:rPr>
        <w:t xml:space="preserve">Frontend Development </w:t>
      </w:r>
    </w:p>
    <w:p w14:paraId="06BEEE08" w14:textId="77777777" w:rsidR="00847D77" w:rsidRPr="0082363F" w:rsidRDefault="00D03FC3" w:rsidP="0082363F">
      <w:pPr>
        <w:tabs>
          <w:tab w:val="left" w:pos="2003"/>
        </w:tabs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l 16(Tuesday)</w:t>
      </w:r>
      <w:r w:rsidR="00A06FC5" w:rsidRPr="0082363F">
        <w:rPr>
          <w:sz w:val="20"/>
          <w:szCs w:val="20"/>
        </w:rPr>
        <w:tab/>
      </w:r>
    </w:p>
    <w:p w14:paraId="65BE6705" w14:textId="77777777" w:rsidR="00BE1F8E" w:rsidRDefault="00834FD3" w:rsidP="0082363F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I started to study knowledge for this project.</w:t>
      </w:r>
    </w:p>
    <w:p w14:paraId="54831AE8" w14:textId="77777777" w:rsidR="000E7C09" w:rsidRDefault="000E7C09" w:rsidP="000E7C09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Made the page where admins can add new products.</w:t>
      </w:r>
    </w:p>
    <w:p w14:paraId="44AC2C4B" w14:textId="77777777" w:rsidR="000E7C09" w:rsidRPr="0082363F" w:rsidRDefault="000E7C09" w:rsidP="000E7C09">
      <w:pPr>
        <w:pStyle w:val="ListParagraph"/>
        <w:spacing w:after="0"/>
        <w:rPr>
          <w:sz w:val="20"/>
          <w:szCs w:val="20"/>
        </w:rPr>
      </w:pPr>
    </w:p>
    <w:p w14:paraId="1C2C164F" w14:textId="77777777" w:rsidR="00147B9D" w:rsidRPr="0082363F" w:rsidRDefault="00147B9D" w:rsidP="0082363F">
      <w:pPr>
        <w:spacing w:after="0"/>
        <w:rPr>
          <w:sz w:val="20"/>
          <w:szCs w:val="20"/>
        </w:rPr>
      </w:pPr>
    </w:p>
    <w:p w14:paraId="62609F1A" w14:textId="77777777" w:rsidR="00BE1F8E" w:rsidRPr="0082363F" w:rsidRDefault="00BE1F8E" w:rsidP="0082363F">
      <w:p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</w:t>
      </w:r>
      <w:r w:rsidR="00147B9D" w:rsidRPr="0082363F">
        <w:rPr>
          <w:sz w:val="20"/>
          <w:szCs w:val="20"/>
        </w:rPr>
        <w:t>l 17</w:t>
      </w:r>
      <w:r w:rsidRPr="0082363F">
        <w:rPr>
          <w:sz w:val="20"/>
          <w:szCs w:val="20"/>
        </w:rPr>
        <w:t>(</w:t>
      </w:r>
      <w:proofErr w:type="spellStart"/>
      <w:r w:rsidR="00147B9D" w:rsidRPr="0082363F">
        <w:rPr>
          <w:sz w:val="20"/>
          <w:szCs w:val="20"/>
        </w:rPr>
        <w:t>wednes</w:t>
      </w:r>
      <w:r w:rsidRPr="0082363F">
        <w:rPr>
          <w:sz w:val="20"/>
          <w:szCs w:val="20"/>
        </w:rPr>
        <w:t>day</w:t>
      </w:r>
      <w:proofErr w:type="spellEnd"/>
      <w:r w:rsidRPr="0082363F">
        <w:rPr>
          <w:sz w:val="20"/>
          <w:szCs w:val="20"/>
        </w:rPr>
        <w:t>)</w:t>
      </w:r>
    </w:p>
    <w:p w14:paraId="2FC49072" w14:textId="77777777" w:rsidR="00847D77" w:rsidRPr="0082363F" w:rsidRDefault="00847D77" w:rsidP="0082363F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 xml:space="preserve">It has forms for product info like name, description, price, and images. </w:t>
      </w:r>
    </w:p>
    <w:p w14:paraId="22E643C0" w14:textId="77777777" w:rsidR="00847D77" w:rsidRPr="0082363F" w:rsidRDefault="00847D77" w:rsidP="0082363F">
      <w:pPr>
        <w:pStyle w:val="ListParagraph"/>
        <w:numPr>
          <w:ilvl w:val="0"/>
          <w:numId w:val="1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lso added checks to make sure the info entered is correct.</w:t>
      </w:r>
    </w:p>
    <w:p w14:paraId="76C1EA86" w14:textId="77777777" w:rsidR="00847D77" w:rsidRPr="0082363F" w:rsidRDefault="00847D77" w:rsidP="00847D77">
      <w:pPr>
        <w:rPr>
          <w:sz w:val="20"/>
          <w:szCs w:val="20"/>
        </w:rPr>
      </w:pPr>
    </w:p>
    <w:p w14:paraId="084F055A" w14:textId="77777777" w:rsidR="00147B9D" w:rsidRPr="0082363F" w:rsidRDefault="00847D77" w:rsidP="00847D77">
      <w:pPr>
        <w:rPr>
          <w:b/>
          <w:sz w:val="20"/>
          <w:szCs w:val="20"/>
        </w:rPr>
      </w:pPr>
      <w:r w:rsidRPr="0082363F">
        <w:rPr>
          <w:b/>
          <w:sz w:val="20"/>
          <w:szCs w:val="20"/>
        </w:rPr>
        <w:t>F</w:t>
      </w:r>
      <w:r w:rsidR="00147B9D" w:rsidRPr="0082363F">
        <w:rPr>
          <w:b/>
          <w:sz w:val="20"/>
          <w:szCs w:val="20"/>
        </w:rPr>
        <w:t>rontend Development (Continued)</w:t>
      </w:r>
    </w:p>
    <w:p w14:paraId="5A8D0C1C" w14:textId="77777777" w:rsidR="00847D77" w:rsidRPr="0082363F" w:rsidRDefault="00147B9D" w:rsidP="00147B9D">
      <w:p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l 18(Thursday)</w:t>
      </w:r>
    </w:p>
    <w:p w14:paraId="701673C6" w14:textId="77777777" w:rsidR="00847D77" w:rsidRPr="0082363F" w:rsidRDefault="00847D77" w:rsidP="0082363F">
      <w:pPr>
        <w:pStyle w:val="ListParagraph"/>
        <w:numPr>
          <w:ilvl w:val="0"/>
          <w:numId w:val="2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Worked on the page where admins can edit product info.</w:t>
      </w:r>
    </w:p>
    <w:p w14:paraId="28645876" w14:textId="77777777" w:rsidR="00847D77" w:rsidRPr="0082363F" w:rsidRDefault="00847D77" w:rsidP="0082363F">
      <w:pPr>
        <w:pStyle w:val="ListParagraph"/>
        <w:numPr>
          <w:ilvl w:val="0"/>
          <w:numId w:val="2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Made it so the form fills in with the current info of the product being edited.</w:t>
      </w:r>
    </w:p>
    <w:p w14:paraId="2CA25F24" w14:textId="77777777" w:rsidR="00847D77" w:rsidRPr="0082363F" w:rsidRDefault="00847D77" w:rsidP="00147B9D">
      <w:pPr>
        <w:spacing w:after="0"/>
        <w:rPr>
          <w:sz w:val="20"/>
          <w:szCs w:val="20"/>
        </w:rPr>
      </w:pPr>
    </w:p>
    <w:p w14:paraId="6C28AB5D" w14:textId="77777777" w:rsidR="0082363F" w:rsidRPr="0082363F" w:rsidRDefault="0082363F" w:rsidP="0082363F">
      <w:pPr>
        <w:tabs>
          <w:tab w:val="left" w:pos="1015"/>
        </w:tabs>
        <w:rPr>
          <w:sz w:val="20"/>
          <w:szCs w:val="20"/>
        </w:rPr>
      </w:pPr>
      <w:r w:rsidRPr="0082363F">
        <w:rPr>
          <w:sz w:val="20"/>
          <w:szCs w:val="20"/>
        </w:rPr>
        <w:tab/>
      </w:r>
    </w:p>
    <w:p w14:paraId="6F42ECF8" w14:textId="77777777" w:rsidR="00147B9D" w:rsidRPr="0082363F" w:rsidRDefault="00847D77" w:rsidP="00847D77">
      <w:pPr>
        <w:rPr>
          <w:b/>
          <w:sz w:val="20"/>
          <w:szCs w:val="20"/>
        </w:rPr>
      </w:pPr>
      <w:r w:rsidRPr="0082363F">
        <w:rPr>
          <w:b/>
          <w:sz w:val="20"/>
          <w:szCs w:val="20"/>
        </w:rPr>
        <w:t>F</w:t>
      </w:r>
      <w:r w:rsidR="00147B9D" w:rsidRPr="0082363F">
        <w:rPr>
          <w:b/>
          <w:sz w:val="20"/>
          <w:szCs w:val="20"/>
        </w:rPr>
        <w:t>rontend Development (Continued)</w:t>
      </w:r>
    </w:p>
    <w:p w14:paraId="7589CC5E" w14:textId="77777777" w:rsidR="00847D77" w:rsidRPr="0082363F" w:rsidRDefault="00147B9D" w:rsidP="00147B9D">
      <w:p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l 19(Friday)</w:t>
      </w:r>
    </w:p>
    <w:p w14:paraId="4272301A" w14:textId="77777777" w:rsidR="00847D77" w:rsidRPr="0082363F" w:rsidRDefault="00847D77" w:rsidP="0082363F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Created the page for admins to view product details.</w:t>
      </w:r>
    </w:p>
    <w:p w14:paraId="31AC3C53" w14:textId="77777777" w:rsidR="00147B9D" w:rsidRPr="0082363F" w:rsidRDefault="00147B9D" w:rsidP="00147B9D">
      <w:pPr>
        <w:spacing w:after="0"/>
        <w:rPr>
          <w:sz w:val="20"/>
          <w:szCs w:val="20"/>
        </w:rPr>
      </w:pPr>
    </w:p>
    <w:p w14:paraId="3792FEB1" w14:textId="77777777" w:rsidR="00147B9D" w:rsidRPr="0082363F" w:rsidRDefault="00147B9D" w:rsidP="00147B9D">
      <w:p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l 20(Saturday)</w:t>
      </w:r>
    </w:p>
    <w:p w14:paraId="1D418B2B" w14:textId="77777777" w:rsidR="00847D77" w:rsidRPr="0082363F" w:rsidRDefault="00847D77" w:rsidP="0082363F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dded search, filters, and pages for easier browsing of products.</w:t>
      </w:r>
    </w:p>
    <w:p w14:paraId="7684B34E" w14:textId="77777777" w:rsidR="00847D77" w:rsidRPr="0082363F" w:rsidRDefault="00847D77" w:rsidP="00847D77">
      <w:pPr>
        <w:rPr>
          <w:sz w:val="20"/>
          <w:szCs w:val="20"/>
        </w:rPr>
      </w:pPr>
    </w:p>
    <w:p w14:paraId="5BDFAA80" w14:textId="77777777" w:rsidR="00147B9D" w:rsidRPr="0082363F" w:rsidRDefault="00847D77" w:rsidP="00847D77">
      <w:pPr>
        <w:rPr>
          <w:b/>
          <w:sz w:val="20"/>
          <w:szCs w:val="20"/>
        </w:rPr>
      </w:pPr>
      <w:r w:rsidRPr="0082363F">
        <w:rPr>
          <w:b/>
          <w:sz w:val="20"/>
          <w:szCs w:val="20"/>
        </w:rPr>
        <w:t>F</w:t>
      </w:r>
      <w:r w:rsidR="00147B9D" w:rsidRPr="0082363F">
        <w:rPr>
          <w:b/>
          <w:sz w:val="20"/>
          <w:szCs w:val="20"/>
        </w:rPr>
        <w:t>rontend Development (Continued)</w:t>
      </w:r>
    </w:p>
    <w:p w14:paraId="2E9CD162" w14:textId="77777777" w:rsidR="00847D77" w:rsidRPr="0082363F" w:rsidRDefault="00147B9D" w:rsidP="00147B9D">
      <w:p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l 21(Sunday)</w:t>
      </w:r>
    </w:p>
    <w:p w14:paraId="5119711F" w14:textId="77777777" w:rsidR="00847D77" w:rsidRPr="0082363F" w:rsidRDefault="00847D77" w:rsidP="0082363F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 xml:space="preserve">Made the confirmation page for admins to delete products. </w:t>
      </w:r>
    </w:p>
    <w:p w14:paraId="581587E7" w14:textId="77777777" w:rsidR="00847D77" w:rsidRPr="0082363F" w:rsidRDefault="00847D77" w:rsidP="0082363F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dded warnings and options to confirm or cancel.</w:t>
      </w:r>
    </w:p>
    <w:p w14:paraId="4D0B9A5C" w14:textId="77777777" w:rsidR="00847D77" w:rsidRPr="0082363F" w:rsidRDefault="00847D77" w:rsidP="00847D77">
      <w:pPr>
        <w:rPr>
          <w:sz w:val="20"/>
          <w:szCs w:val="20"/>
        </w:rPr>
      </w:pPr>
    </w:p>
    <w:p w14:paraId="512D9569" w14:textId="77777777" w:rsidR="00847D77" w:rsidRPr="0082363F" w:rsidRDefault="00847D77" w:rsidP="00847D77">
      <w:pPr>
        <w:rPr>
          <w:sz w:val="20"/>
          <w:szCs w:val="20"/>
        </w:rPr>
      </w:pPr>
    </w:p>
    <w:p w14:paraId="5CC9BCC0" w14:textId="77777777" w:rsidR="00847D77" w:rsidRPr="0082363F" w:rsidRDefault="00847D77" w:rsidP="00847D77">
      <w:pPr>
        <w:rPr>
          <w:sz w:val="20"/>
          <w:szCs w:val="20"/>
        </w:rPr>
      </w:pPr>
    </w:p>
    <w:p w14:paraId="425B0943" w14:textId="77777777" w:rsidR="00147B9D" w:rsidRPr="0082363F" w:rsidRDefault="00147B9D" w:rsidP="00847D77">
      <w:pPr>
        <w:rPr>
          <w:sz w:val="20"/>
          <w:szCs w:val="20"/>
        </w:rPr>
      </w:pPr>
    </w:p>
    <w:p w14:paraId="397F1E51" w14:textId="77777777" w:rsidR="00E66BEE" w:rsidRDefault="00E66BEE" w:rsidP="0082363F">
      <w:pPr>
        <w:tabs>
          <w:tab w:val="left" w:pos="1145"/>
        </w:tabs>
        <w:rPr>
          <w:b/>
          <w:sz w:val="28"/>
          <w:szCs w:val="28"/>
        </w:rPr>
      </w:pPr>
    </w:p>
    <w:p w14:paraId="5CBACE22" w14:textId="77777777" w:rsidR="0082363F" w:rsidRPr="0082363F" w:rsidRDefault="0082363F" w:rsidP="0082363F">
      <w:pPr>
        <w:tabs>
          <w:tab w:val="left" w:pos="1145"/>
        </w:tabs>
        <w:rPr>
          <w:b/>
          <w:sz w:val="28"/>
          <w:szCs w:val="28"/>
        </w:rPr>
      </w:pPr>
      <w:r w:rsidRPr="0082363F">
        <w:rPr>
          <w:b/>
          <w:sz w:val="28"/>
          <w:szCs w:val="28"/>
        </w:rPr>
        <w:t>Week 02</w:t>
      </w:r>
      <w:r w:rsidRPr="0082363F">
        <w:rPr>
          <w:b/>
          <w:sz w:val="28"/>
          <w:szCs w:val="28"/>
        </w:rPr>
        <w:tab/>
      </w:r>
    </w:p>
    <w:p w14:paraId="0582DDD9" w14:textId="77777777" w:rsidR="00147B9D" w:rsidRPr="0082363F" w:rsidRDefault="00147B9D" w:rsidP="00847D77">
      <w:pPr>
        <w:rPr>
          <w:b/>
          <w:sz w:val="20"/>
          <w:szCs w:val="20"/>
        </w:rPr>
      </w:pPr>
      <w:r w:rsidRPr="0082363F">
        <w:rPr>
          <w:b/>
          <w:sz w:val="20"/>
          <w:szCs w:val="20"/>
        </w:rPr>
        <w:t>Backend Development</w:t>
      </w:r>
    </w:p>
    <w:p w14:paraId="08858C1A" w14:textId="77777777" w:rsidR="00147B9D" w:rsidRPr="0082363F" w:rsidRDefault="00147B9D" w:rsidP="003F02AF">
      <w:p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l 22(Monday)</w:t>
      </w:r>
    </w:p>
    <w:p w14:paraId="065C72C1" w14:textId="77777777" w:rsidR="00147B9D" w:rsidRPr="0082363F" w:rsidRDefault="00847D77" w:rsidP="0082363F">
      <w:pPr>
        <w:pStyle w:val="ListParagraph"/>
        <w:numPr>
          <w:ilvl w:val="0"/>
          <w:numId w:val="4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Wrote the code for adding new products to the site's database.</w:t>
      </w:r>
    </w:p>
    <w:p w14:paraId="23AAF729" w14:textId="77777777" w:rsidR="003F02AF" w:rsidRPr="0082363F" w:rsidRDefault="003F02AF" w:rsidP="003F02AF">
      <w:pPr>
        <w:spacing w:after="0"/>
        <w:rPr>
          <w:sz w:val="20"/>
          <w:szCs w:val="20"/>
        </w:rPr>
      </w:pPr>
    </w:p>
    <w:p w14:paraId="70D89757" w14:textId="77777777" w:rsidR="00147B9D" w:rsidRPr="0082363F" w:rsidRDefault="00147B9D" w:rsidP="003F02AF">
      <w:p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l 23(Tuesday)</w:t>
      </w:r>
    </w:p>
    <w:p w14:paraId="4032CE54" w14:textId="77777777" w:rsidR="00847D77" w:rsidRPr="0082363F" w:rsidRDefault="00847D77" w:rsidP="0082363F">
      <w:pPr>
        <w:pStyle w:val="ListParagraph"/>
        <w:numPr>
          <w:ilvl w:val="0"/>
          <w:numId w:val="4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lso handled image uploads and validation.</w:t>
      </w:r>
    </w:p>
    <w:p w14:paraId="782251BE" w14:textId="77777777" w:rsidR="003F02AF" w:rsidRPr="0082363F" w:rsidRDefault="003F02AF" w:rsidP="003F02AF">
      <w:pPr>
        <w:spacing w:after="0"/>
        <w:rPr>
          <w:sz w:val="20"/>
          <w:szCs w:val="20"/>
        </w:rPr>
      </w:pPr>
    </w:p>
    <w:p w14:paraId="57A6CF12" w14:textId="77777777" w:rsidR="00847D77" w:rsidRPr="0082363F" w:rsidRDefault="00847D77" w:rsidP="0082363F">
      <w:pPr>
        <w:spacing w:after="0"/>
        <w:ind w:firstLine="720"/>
        <w:rPr>
          <w:b/>
          <w:sz w:val="20"/>
          <w:szCs w:val="20"/>
        </w:rPr>
      </w:pPr>
    </w:p>
    <w:p w14:paraId="3562D8DB" w14:textId="77777777" w:rsidR="003F02AF" w:rsidRPr="0082363F" w:rsidRDefault="00847D77" w:rsidP="00847D77">
      <w:pPr>
        <w:rPr>
          <w:b/>
          <w:sz w:val="20"/>
          <w:szCs w:val="20"/>
        </w:rPr>
      </w:pPr>
      <w:r w:rsidRPr="0082363F">
        <w:rPr>
          <w:b/>
          <w:sz w:val="20"/>
          <w:szCs w:val="20"/>
        </w:rPr>
        <w:t xml:space="preserve">Backend </w:t>
      </w:r>
      <w:r w:rsidR="003F02AF" w:rsidRPr="0082363F">
        <w:rPr>
          <w:b/>
          <w:sz w:val="20"/>
          <w:szCs w:val="20"/>
        </w:rPr>
        <w:t>Development (Continued)</w:t>
      </w:r>
    </w:p>
    <w:p w14:paraId="2C2611F1" w14:textId="77777777" w:rsidR="003F02AF" w:rsidRPr="0082363F" w:rsidRDefault="003F02AF" w:rsidP="003F02AF">
      <w:p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l 24(Wednesday)</w:t>
      </w:r>
    </w:p>
    <w:p w14:paraId="4B8B0FDC" w14:textId="77777777" w:rsidR="00847D77" w:rsidRPr="0082363F" w:rsidRDefault="00847D77" w:rsidP="0082363F">
      <w:pPr>
        <w:pStyle w:val="ListParagraph"/>
        <w:numPr>
          <w:ilvl w:val="0"/>
          <w:numId w:val="4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Finished the backend part for editing and updating product info based on admin inputs.</w:t>
      </w:r>
    </w:p>
    <w:p w14:paraId="30EC4570" w14:textId="77777777" w:rsidR="003F02AF" w:rsidRPr="0082363F" w:rsidRDefault="003F02AF" w:rsidP="003F02AF">
      <w:pPr>
        <w:spacing w:after="0"/>
        <w:rPr>
          <w:sz w:val="20"/>
          <w:szCs w:val="20"/>
        </w:rPr>
      </w:pPr>
    </w:p>
    <w:p w14:paraId="73309D58" w14:textId="77777777" w:rsidR="00847D77" w:rsidRPr="0082363F" w:rsidRDefault="00847D77" w:rsidP="003F02AF">
      <w:pPr>
        <w:spacing w:after="0"/>
        <w:rPr>
          <w:sz w:val="20"/>
          <w:szCs w:val="20"/>
        </w:rPr>
      </w:pPr>
    </w:p>
    <w:p w14:paraId="2B1139FF" w14:textId="77777777" w:rsidR="003F02AF" w:rsidRPr="0082363F" w:rsidRDefault="003F02AF" w:rsidP="00847D77">
      <w:pPr>
        <w:rPr>
          <w:b/>
          <w:sz w:val="20"/>
          <w:szCs w:val="20"/>
        </w:rPr>
      </w:pPr>
      <w:r w:rsidRPr="0082363F">
        <w:rPr>
          <w:b/>
          <w:sz w:val="20"/>
          <w:szCs w:val="20"/>
        </w:rPr>
        <w:t>Integration and Testing</w:t>
      </w:r>
    </w:p>
    <w:p w14:paraId="4EEABD62" w14:textId="77777777" w:rsidR="00847D77" w:rsidRPr="0082363F" w:rsidRDefault="003F02AF" w:rsidP="003F02AF">
      <w:p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l 25-26(Thursday-Friday)</w:t>
      </w:r>
    </w:p>
    <w:p w14:paraId="1E7038F6" w14:textId="77777777" w:rsidR="003F02AF" w:rsidRPr="0082363F" w:rsidRDefault="00847D77" w:rsidP="0082363F">
      <w:pPr>
        <w:pStyle w:val="ListParagraph"/>
        <w:numPr>
          <w:ilvl w:val="0"/>
          <w:numId w:val="4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Checked that everything works well together and tested the site to fix any problems.</w:t>
      </w:r>
    </w:p>
    <w:p w14:paraId="5245FF78" w14:textId="77777777" w:rsidR="00847D77" w:rsidRPr="0082363F" w:rsidRDefault="00847D77" w:rsidP="00847D77">
      <w:pPr>
        <w:rPr>
          <w:sz w:val="20"/>
          <w:szCs w:val="20"/>
        </w:rPr>
      </w:pPr>
    </w:p>
    <w:p w14:paraId="62669115" w14:textId="77777777" w:rsidR="003F02AF" w:rsidRPr="0082363F" w:rsidRDefault="00847D77" w:rsidP="00847D77">
      <w:pPr>
        <w:rPr>
          <w:b/>
          <w:sz w:val="20"/>
          <w:szCs w:val="20"/>
        </w:rPr>
      </w:pPr>
      <w:r w:rsidRPr="0082363F">
        <w:rPr>
          <w:b/>
          <w:sz w:val="20"/>
          <w:szCs w:val="20"/>
        </w:rPr>
        <w:t>Finalizat</w:t>
      </w:r>
      <w:r w:rsidR="003F02AF" w:rsidRPr="0082363F">
        <w:rPr>
          <w:b/>
          <w:sz w:val="20"/>
          <w:szCs w:val="20"/>
        </w:rPr>
        <w:t>ion and Deployment</w:t>
      </w:r>
    </w:p>
    <w:p w14:paraId="13D8C173" w14:textId="77777777" w:rsidR="00847D77" w:rsidRPr="0082363F" w:rsidRDefault="00A06FC5" w:rsidP="003F02AF">
      <w:p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l 27</w:t>
      </w:r>
      <w:r w:rsidR="003F02AF" w:rsidRPr="0082363F">
        <w:rPr>
          <w:sz w:val="20"/>
          <w:szCs w:val="20"/>
        </w:rPr>
        <w:t>(Saturday</w:t>
      </w:r>
      <w:r w:rsidRPr="0082363F">
        <w:rPr>
          <w:sz w:val="20"/>
          <w:szCs w:val="20"/>
        </w:rPr>
        <w:t>)</w:t>
      </w:r>
    </w:p>
    <w:p w14:paraId="7D82250D" w14:textId="77777777" w:rsidR="0082363F" w:rsidRPr="0082363F" w:rsidRDefault="0082363F" w:rsidP="0082363F">
      <w:pPr>
        <w:pStyle w:val="ListParagraph"/>
        <w:numPr>
          <w:ilvl w:val="0"/>
          <w:numId w:val="4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 xml:space="preserve">I understood how to upload to </w:t>
      </w:r>
      <w:proofErr w:type="spellStart"/>
      <w:r w:rsidRPr="0082363F">
        <w:rPr>
          <w:sz w:val="20"/>
          <w:szCs w:val="20"/>
        </w:rPr>
        <w:t>Github</w:t>
      </w:r>
      <w:proofErr w:type="spellEnd"/>
    </w:p>
    <w:p w14:paraId="04D4607B" w14:textId="77777777" w:rsidR="00A06FC5" w:rsidRPr="0082363F" w:rsidRDefault="00A06FC5" w:rsidP="003F02AF">
      <w:pPr>
        <w:spacing w:after="0"/>
        <w:rPr>
          <w:sz w:val="20"/>
          <w:szCs w:val="20"/>
        </w:rPr>
      </w:pPr>
    </w:p>
    <w:p w14:paraId="628612CB" w14:textId="77777777" w:rsidR="00A06FC5" w:rsidRPr="0082363F" w:rsidRDefault="00A06FC5" w:rsidP="003F02AF">
      <w:p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l 28(Sunday)</w:t>
      </w:r>
    </w:p>
    <w:p w14:paraId="4C8BD3DB" w14:textId="77777777" w:rsidR="00847D77" w:rsidRPr="0082363F" w:rsidRDefault="003F02AF" w:rsidP="0082363F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82363F">
        <w:rPr>
          <w:sz w:val="20"/>
          <w:szCs w:val="20"/>
        </w:rPr>
        <w:t xml:space="preserve">I uploaded </w:t>
      </w:r>
      <w:r w:rsidR="0082363F" w:rsidRPr="0082363F">
        <w:rPr>
          <w:sz w:val="20"/>
          <w:szCs w:val="20"/>
        </w:rPr>
        <w:t xml:space="preserve">to </w:t>
      </w:r>
      <w:proofErr w:type="spellStart"/>
      <w:r w:rsidR="0082363F" w:rsidRPr="0082363F">
        <w:rPr>
          <w:sz w:val="20"/>
          <w:szCs w:val="20"/>
        </w:rPr>
        <w:t>G</w:t>
      </w:r>
      <w:r w:rsidR="00A06FC5" w:rsidRPr="0082363F">
        <w:rPr>
          <w:sz w:val="20"/>
          <w:szCs w:val="20"/>
        </w:rPr>
        <w:t>ithub</w:t>
      </w:r>
      <w:proofErr w:type="spellEnd"/>
      <w:r w:rsidR="00A06FC5" w:rsidRPr="0082363F">
        <w:rPr>
          <w:sz w:val="20"/>
          <w:szCs w:val="20"/>
        </w:rPr>
        <w:t xml:space="preserve"> my first file</w:t>
      </w:r>
    </w:p>
    <w:p w14:paraId="2B4B57CB" w14:textId="77777777" w:rsidR="00A06FC5" w:rsidRPr="0082363F" w:rsidRDefault="00A06FC5" w:rsidP="00847D77">
      <w:pPr>
        <w:rPr>
          <w:sz w:val="20"/>
          <w:szCs w:val="20"/>
        </w:rPr>
      </w:pPr>
    </w:p>
    <w:p w14:paraId="0473DB6B" w14:textId="77777777" w:rsidR="0082363F" w:rsidRPr="0082363F" w:rsidRDefault="0082363F" w:rsidP="00847D77">
      <w:pPr>
        <w:rPr>
          <w:b/>
          <w:sz w:val="28"/>
          <w:szCs w:val="28"/>
        </w:rPr>
      </w:pPr>
      <w:r w:rsidRPr="0082363F">
        <w:rPr>
          <w:b/>
          <w:sz w:val="28"/>
          <w:szCs w:val="28"/>
        </w:rPr>
        <w:t>Week 03</w:t>
      </w:r>
    </w:p>
    <w:p w14:paraId="6BB55516" w14:textId="77777777" w:rsidR="003F02AF" w:rsidRPr="0082363F" w:rsidRDefault="00847D77" w:rsidP="00847D77">
      <w:pPr>
        <w:rPr>
          <w:b/>
          <w:sz w:val="20"/>
          <w:szCs w:val="20"/>
        </w:rPr>
      </w:pPr>
      <w:r w:rsidRPr="0082363F">
        <w:rPr>
          <w:b/>
          <w:sz w:val="20"/>
          <w:szCs w:val="20"/>
        </w:rPr>
        <w:t xml:space="preserve">Documentation and Training </w:t>
      </w:r>
    </w:p>
    <w:p w14:paraId="268E1632" w14:textId="77777777" w:rsidR="00847D77" w:rsidRPr="0082363F" w:rsidRDefault="003F02AF" w:rsidP="0082363F">
      <w:pPr>
        <w:tabs>
          <w:tab w:val="left" w:pos="2631"/>
        </w:tabs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April 29(Monday)</w:t>
      </w:r>
      <w:r w:rsidR="0082363F" w:rsidRPr="0082363F">
        <w:rPr>
          <w:sz w:val="20"/>
          <w:szCs w:val="20"/>
        </w:rPr>
        <w:tab/>
      </w:r>
    </w:p>
    <w:p w14:paraId="33F6308A" w14:textId="77777777" w:rsidR="00847D77" w:rsidRPr="0082363F" w:rsidRDefault="00847D77" w:rsidP="0082363F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Wrote guides and explained how admins can use the new features effectively.</w:t>
      </w:r>
    </w:p>
    <w:p w14:paraId="06B0F6B4" w14:textId="77777777" w:rsidR="003F02AF" w:rsidRPr="0082363F" w:rsidRDefault="003F02AF" w:rsidP="003F02AF">
      <w:pPr>
        <w:spacing w:after="0"/>
        <w:rPr>
          <w:sz w:val="20"/>
          <w:szCs w:val="20"/>
        </w:rPr>
      </w:pPr>
    </w:p>
    <w:p w14:paraId="4DF4FF54" w14:textId="77777777" w:rsidR="00847D77" w:rsidRPr="0082363F" w:rsidRDefault="00847D77" w:rsidP="003F02AF">
      <w:pPr>
        <w:spacing w:after="0"/>
        <w:rPr>
          <w:sz w:val="20"/>
          <w:szCs w:val="20"/>
        </w:rPr>
      </w:pPr>
    </w:p>
    <w:p w14:paraId="4AF40C3C" w14:textId="77777777" w:rsidR="00847D77" w:rsidRPr="0082363F" w:rsidRDefault="003F02AF" w:rsidP="0082363F">
      <w:pPr>
        <w:tabs>
          <w:tab w:val="left" w:pos="2178"/>
        </w:tabs>
        <w:rPr>
          <w:b/>
          <w:sz w:val="20"/>
          <w:szCs w:val="20"/>
        </w:rPr>
      </w:pPr>
      <w:r w:rsidRPr="0082363F">
        <w:rPr>
          <w:b/>
          <w:sz w:val="20"/>
          <w:szCs w:val="20"/>
        </w:rPr>
        <w:t>Project Completion</w:t>
      </w:r>
      <w:r w:rsidR="0082363F" w:rsidRPr="0082363F">
        <w:rPr>
          <w:b/>
          <w:sz w:val="20"/>
          <w:szCs w:val="20"/>
        </w:rPr>
        <w:tab/>
      </w:r>
    </w:p>
    <w:p w14:paraId="0F864805" w14:textId="77777777" w:rsidR="003F02AF" w:rsidRPr="0082363F" w:rsidRDefault="003F02AF" w:rsidP="003F02AF">
      <w:p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lastRenderedPageBreak/>
        <w:t>April 30</w:t>
      </w:r>
      <w:r w:rsidR="00A06FC5" w:rsidRPr="0082363F">
        <w:rPr>
          <w:sz w:val="20"/>
          <w:szCs w:val="20"/>
        </w:rPr>
        <w:t>-May 1</w:t>
      </w:r>
      <w:r w:rsidRPr="0082363F">
        <w:rPr>
          <w:sz w:val="20"/>
          <w:szCs w:val="20"/>
        </w:rPr>
        <w:t>(Tuesday</w:t>
      </w:r>
      <w:r w:rsidR="00A06FC5" w:rsidRPr="0082363F">
        <w:rPr>
          <w:sz w:val="20"/>
          <w:szCs w:val="20"/>
        </w:rPr>
        <w:t>-Wednesday</w:t>
      </w:r>
      <w:r w:rsidRPr="0082363F">
        <w:rPr>
          <w:sz w:val="20"/>
          <w:szCs w:val="20"/>
        </w:rPr>
        <w:t>)</w:t>
      </w:r>
    </w:p>
    <w:p w14:paraId="2D85A2B6" w14:textId="77777777" w:rsidR="00A06FC5" w:rsidRPr="0082363F" w:rsidRDefault="00A06FC5" w:rsidP="0082363F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 xml:space="preserve">I uploaded </w:t>
      </w:r>
      <w:r w:rsidR="0082363F" w:rsidRPr="0082363F">
        <w:rPr>
          <w:sz w:val="20"/>
          <w:szCs w:val="20"/>
        </w:rPr>
        <w:t xml:space="preserve">to </w:t>
      </w:r>
      <w:proofErr w:type="spellStart"/>
      <w:r w:rsidR="0082363F" w:rsidRPr="0082363F">
        <w:rPr>
          <w:sz w:val="20"/>
          <w:szCs w:val="20"/>
        </w:rPr>
        <w:t>G</w:t>
      </w:r>
      <w:r w:rsidRPr="0082363F">
        <w:rPr>
          <w:sz w:val="20"/>
          <w:szCs w:val="20"/>
        </w:rPr>
        <w:t>ithub</w:t>
      </w:r>
      <w:proofErr w:type="spellEnd"/>
      <w:r w:rsidRPr="0082363F">
        <w:rPr>
          <w:sz w:val="20"/>
          <w:szCs w:val="20"/>
        </w:rPr>
        <w:t xml:space="preserve"> </w:t>
      </w:r>
      <w:proofErr w:type="gramStart"/>
      <w:r w:rsidRPr="0082363F">
        <w:rPr>
          <w:sz w:val="20"/>
          <w:szCs w:val="20"/>
        </w:rPr>
        <w:t>my another</w:t>
      </w:r>
      <w:proofErr w:type="gramEnd"/>
      <w:r w:rsidRPr="0082363F">
        <w:rPr>
          <w:sz w:val="20"/>
          <w:szCs w:val="20"/>
        </w:rPr>
        <w:t xml:space="preserve"> files.</w:t>
      </w:r>
    </w:p>
    <w:p w14:paraId="7ABFF11D" w14:textId="77777777" w:rsidR="00000000" w:rsidRDefault="00847D77" w:rsidP="0082363F">
      <w:pPr>
        <w:pStyle w:val="ListParagraph"/>
        <w:numPr>
          <w:ilvl w:val="0"/>
          <w:numId w:val="5"/>
        </w:numPr>
        <w:spacing w:after="0"/>
        <w:rPr>
          <w:sz w:val="20"/>
          <w:szCs w:val="20"/>
        </w:rPr>
      </w:pPr>
      <w:r w:rsidRPr="0082363F">
        <w:rPr>
          <w:sz w:val="20"/>
          <w:szCs w:val="20"/>
        </w:rPr>
        <w:t>Finished adding the new product management features and handed it over for feedback.</w:t>
      </w:r>
    </w:p>
    <w:p w14:paraId="3091CCF0" w14:textId="77777777" w:rsidR="00E66BEE" w:rsidRDefault="00E66BEE" w:rsidP="00E66BEE">
      <w:pPr>
        <w:spacing w:after="0"/>
        <w:rPr>
          <w:sz w:val="20"/>
          <w:szCs w:val="20"/>
        </w:rPr>
      </w:pPr>
    </w:p>
    <w:p w14:paraId="646FE023" w14:textId="77777777" w:rsidR="00E66BEE" w:rsidRDefault="00E66BEE" w:rsidP="00E66BEE">
      <w:pPr>
        <w:spacing w:after="0"/>
        <w:rPr>
          <w:sz w:val="20"/>
          <w:szCs w:val="20"/>
        </w:rPr>
      </w:pPr>
    </w:p>
    <w:p w14:paraId="32F68D76" w14:textId="77777777" w:rsidR="00E66BEE" w:rsidRPr="00E66BEE" w:rsidRDefault="00E66BEE" w:rsidP="00E66BEE">
      <w:pPr>
        <w:spacing w:after="0"/>
        <w:rPr>
          <w:b/>
          <w:sz w:val="28"/>
          <w:szCs w:val="28"/>
        </w:rPr>
      </w:pPr>
      <w:r w:rsidRPr="00E66BEE">
        <w:rPr>
          <w:b/>
          <w:sz w:val="28"/>
          <w:szCs w:val="28"/>
        </w:rPr>
        <w:t>Some of my codes</w:t>
      </w:r>
    </w:p>
    <w:p w14:paraId="379DAD2D" w14:textId="77777777" w:rsidR="0082363F" w:rsidRDefault="0082363F" w:rsidP="0082363F">
      <w:pPr>
        <w:spacing w:after="0"/>
        <w:rPr>
          <w:sz w:val="20"/>
          <w:szCs w:val="20"/>
        </w:rPr>
      </w:pPr>
    </w:p>
    <w:p w14:paraId="370971DD" w14:textId="77777777" w:rsidR="0082363F" w:rsidRPr="0082363F" w:rsidRDefault="009B4EC6" w:rsidP="0082363F">
      <w:pPr>
        <w:spacing w:after="0"/>
        <w:rPr>
          <w:sz w:val="20"/>
          <w:szCs w:val="20"/>
        </w:rPr>
      </w:pPr>
      <w:r>
        <w:rPr>
          <w:sz w:val="20"/>
          <w:szCs w:val="20"/>
        </w:rPr>
        <w:pict w14:anchorId="7C49AA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238.5pt">
            <v:imagedata r:id="rId7" o:title="Screenshot (110)"/>
          </v:shape>
        </w:pict>
      </w:r>
    </w:p>
    <w:p w14:paraId="0061EEF3" w14:textId="77777777" w:rsidR="0082363F" w:rsidRDefault="0082363F" w:rsidP="0082363F">
      <w:pPr>
        <w:spacing w:after="0"/>
        <w:rPr>
          <w:sz w:val="20"/>
          <w:szCs w:val="20"/>
        </w:rPr>
      </w:pPr>
    </w:p>
    <w:p w14:paraId="48189494" w14:textId="77777777" w:rsidR="00E66BEE" w:rsidRDefault="00E66BEE" w:rsidP="0082363F">
      <w:pPr>
        <w:spacing w:after="0"/>
        <w:rPr>
          <w:sz w:val="20"/>
          <w:szCs w:val="20"/>
        </w:rPr>
      </w:pPr>
    </w:p>
    <w:p w14:paraId="7208C35C" w14:textId="77777777" w:rsidR="00E66BEE" w:rsidRDefault="00E66BEE" w:rsidP="0082363F">
      <w:pPr>
        <w:spacing w:after="0"/>
        <w:rPr>
          <w:sz w:val="20"/>
          <w:szCs w:val="20"/>
        </w:rPr>
      </w:pPr>
    </w:p>
    <w:p w14:paraId="553BA797" w14:textId="77777777" w:rsidR="000E7C09" w:rsidRDefault="009B4EC6" w:rsidP="0082363F">
      <w:pPr>
        <w:spacing w:after="0"/>
        <w:rPr>
          <w:sz w:val="20"/>
          <w:szCs w:val="20"/>
        </w:rPr>
      </w:pPr>
      <w:r>
        <w:rPr>
          <w:sz w:val="20"/>
          <w:szCs w:val="20"/>
        </w:rPr>
        <w:pict w14:anchorId="311DB5EE">
          <v:shape id="_x0000_i1026" type="#_x0000_t75" style="width:467.25pt;height:237pt">
            <v:imagedata r:id="rId8" o:title="Screenshot (111)"/>
          </v:shape>
        </w:pict>
      </w:r>
    </w:p>
    <w:p w14:paraId="6C993FC4" w14:textId="77777777" w:rsidR="000E7C09" w:rsidRPr="000E7C09" w:rsidRDefault="000E7C09" w:rsidP="000E7C09">
      <w:pPr>
        <w:rPr>
          <w:sz w:val="20"/>
          <w:szCs w:val="20"/>
        </w:rPr>
      </w:pPr>
    </w:p>
    <w:p w14:paraId="4E304254" w14:textId="77777777" w:rsidR="000E7C09" w:rsidRDefault="000E7C09" w:rsidP="000E7C09">
      <w:pPr>
        <w:rPr>
          <w:sz w:val="20"/>
          <w:szCs w:val="20"/>
        </w:rPr>
      </w:pPr>
    </w:p>
    <w:p w14:paraId="2C6D81BC" w14:textId="77777777" w:rsidR="00E66BEE" w:rsidRDefault="000E7C09" w:rsidP="000E7C09">
      <w:pPr>
        <w:tabs>
          <w:tab w:val="left" w:pos="6323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p w14:paraId="0016CE63" w14:textId="77777777" w:rsidR="000E7C09" w:rsidRDefault="000E7C09" w:rsidP="000E7C09">
      <w:pPr>
        <w:tabs>
          <w:tab w:val="left" w:pos="6323"/>
        </w:tabs>
        <w:rPr>
          <w:sz w:val="20"/>
          <w:szCs w:val="20"/>
        </w:rPr>
      </w:pPr>
    </w:p>
    <w:p w14:paraId="05F84B37" w14:textId="77777777" w:rsidR="000E7C09" w:rsidRDefault="009B4EC6" w:rsidP="000E7C09">
      <w:pPr>
        <w:tabs>
          <w:tab w:val="left" w:pos="6323"/>
        </w:tabs>
        <w:rPr>
          <w:sz w:val="20"/>
          <w:szCs w:val="20"/>
        </w:rPr>
      </w:pPr>
      <w:r>
        <w:rPr>
          <w:sz w:val="20"/>
          <w:szCs w:val="20"/>
        </w:rPr>
        <w:pict w14:anchorId="5BD948BF">
          <v:shape id="_x0000_i1027" type="#_x0000_t75" style="width:467.25pt;height:180.75pt">
            <v:imagedata r:id="rId9" o:title="Screenshot (115)"/>
          </v:shape>
        </w:pict>
      </w:r>
    </w:p>
    <w:p w14:paraId="216A26A5" w14:textId="77777777" w:rsidR="000E7C09" w:rsidRDefault="000E7C09" w:rsidP="000E7C09">
      <w:pPr>
        <w:tabs>
          <w:tab w:val="left" w:pos="6323"/>
        </w:tabs>
        <w:rPr>
          <w:sz w:val="20"/>
          <w:szCs w:val="20"/>
        </w:rPr>
      </w:pPr>
    </w:p>
    <w:p w14:paraId="005948C7" w14:textId="77777777" w:rsidR="000E7C09" w:rsidRPr="000E7C09" w:rsidRDefault="009B4EC6" w:rsidP="000E7C09">
      <w:pPr>
        <w:tabs>
          <w:tab w:val="left" w:pos="6323"/>
        </w:tabs>
        <w:rPr>
          <w:sz w:val="20"/>
          <w:szCs w:val="20"/>
        </w:rPr>
      </w:pPr>
      <w:r>
        <w:rPr>
          <w:sz w:val="20"/>
          <w:szCs w:val="20"/>
        </w:rPr>
        <w:pict w14:anchorId="39C8A6B2">
          <v:shape id="_x0000_i1028" type="#_x0000_t75" style="width:468pt;height:234pt">
            <v:imagedata r:id="rId10" o:title="Screenshot (118)"/>
          </v:shape>
        </w:pict>
      </w:r>
    </w:p>
    <w:sectPr w:rsidR="000E7C09" w:rsidRPr="000E7C09" w:rsidSect="009156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21899F" w14:textId="77777777" w:rsidR="0091560A" w:rsidRDefault="0091560A" w:rsidP="000E7C09">
      <w:pPr>
        <w:spacing w:after="0" w:line="240" w:lineRule="auto"/>
      </w:pPr>
      <w:r>
        <w:separator/>
      </w:r>
    </w:p>
  </w:endnote>
  <w:endnote w:type="continuationSeparator" w:id="0">
    <w:p w14:paraId="6EA103FA" w14:textId="77777777" w:rsidR="0091560A" w:rsidRDefault="0091560A" w:rsidP="000E7C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BC3B49" w14:textId="77777777" w:rsidR="0091560A" w:rsidRDefault="0091560A" w:rsidP="000E7C09">
      <w:pPr>
        <w:spacing w:after="0" w:line="240" w:lineRule="auto"/>
      </w:pPr>
      <w:r>
        <w:separator/>
      </w:r>
    </w:p>
  </w:footnote>
  <w:footnote w:type="continuationSeparator" w:id="0">
    <w:p w14:paraId="140FEC6F" w14:textId="77777777" w:rsidR="0091560A" w:rsidRDefault="0091560A" w:rsidP="000E7C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E6DA9"/>
    <w:multiLevelType w:val="hybridMultilevel"/>
    <w:tmpl w:val="091E2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9005D"/>
    <w:multiLevelType w:val="hybridMultilevel"/>
    <w:tmpl w:val="6838B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87AF1"/>
    <w:multiLevelType w:val="hybridMultilevel"/>
    <w:tmpl w:val="C6E61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C13314"/>
    <w:multiLevelType w:val="hybridMultilevel"/>
    <w:tmpl w:val="A100E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B44945"/>
    <w:multiLevelType w:val="hybridMultilevel"/>
    <w:tmpl w:val="029A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2227970">
    <w:abstractNumId w:val="0"/>
  </w:num>
  <w:num w:numId="2" w16cid:durableId="869417333">
    <w:abstractNumId w:val="4"/>
  </w:num>
  <w:num w:numId="3" w16cid:durableId="650911930">
    <w:abstractNumId w:val="3"/>
  </w:num>
  <w:num w:numId="4" w16cid:durableId="1282148684">
    <w:abstractNumId w:val="2"/>
  </w:num>
  <w:num w:numId="5" w16cid:durableId="15149522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wtTA3MDa3MLM0NjVS0lEKTi0uzszPAykwrAUAsKYhHCwAAAA="/>
  </w:docVars>
  <w:rsids>
    <w:rsidRoot w:val="00847D77"/>
    <w:rsid w:val="000E7C09"/>
    <w:rsid w:val="00147B9D"/>
    <w:rsid w:val="002248C9"/>
    <w:rsid w:val="00271014"/>
    <w:rsid w:val="00394E9B"/>
    <w:rsid w:val="003F02AF"/>
    <w:rsid w:val="0082363F"/>
    <w:rsid w:val="00834FD3"/>
    <w:rsid w:val="00847D77"/>
    <w:rsid w:val="0091560A"/>
    <w:rsid w:val="009779B4"/>
    <w:rsid w:val="009B4EC6"/>
    <w:rsid w:val="009C720A"/>
    <w:rsid w:val="00A06FC5"/>
    <w:rsid w:val="00A21AB4"/>
    <w:rsid w:val="00AC1C4E"/>
    <w:rsid w:val="00BE1F8E"/>
    <w:rsid w:val="00C1473E"/>
    <w:rsid w:val="00C70574"/>
    <w:rsid w:val="00D03FC3"/>
    <w:rsid w:val="00D64DD4"/>
    <w:rsid w:val="00E66BEE"/>
    <w:rsid w:val="00F84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4655E2"/>
  <w15:docId w15:val="{C6658228-2FD4-4476-97E9-7E9C9C365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4EC6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363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7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7C09"/>
  </w:style>
  <w:style w:type="paragraph" w:styleId="Footer">
    <w:name w:val="footer"/>
    <w:basedOn w:val="Normal"/>
    <w:link w:val="FooterChar"/>
    <w:uiPriority w:val="99"/>
    <w:unhideWhenUsed/>
    <w:rsid w:val="000E7C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7C09"/>
  </w:style>
  <w:style w:type="character" w:customStyle="1" w:styleId="Heading3Char">
    <w:name w:val="Heading 3 Char"/>
    <w:basedOn w:val="DefaultParagraphFont"/>
    <w:link w:val="Heading3"/>
    <w:uiPriority w:val="9"/>
    <w:rsid w:val="009B4EC6"/>
    <w:rPr>
      <w:rFonts w:eastAsiaTheme="majorEastAsia" w:cstheme="majorBidi"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94</Words>
  <Characters>1671</Characters>
  <Application>Microsoft Office Word</Application>
  <DocSecurity>0</DocSecurity>
  <Lines>9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eesha Thathsarani</dc:creator>
  <cp:lastModifiedBy>M Nidosan</cp:lastModifiedBy>
  <cp:revision>3</cp:revision>
  <dcterms:created xsi:type="dcterms:W3CDTF">2024-05-01T16:55:00Z</dcterms:created>
  <dcterms:modified xsi:type="dcterms:W3CDTF">2024-05-01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8d17fce53c24921b50f487d78595507de9baa335bddffc3fd5dd6072509e6b</vt:lpwstr>
  </property>
</Properties>
</file>